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41F447" w14:textId="2E321328" w:rsidR="000A0779" w:rsidRPr="0035360B" w:rsidRDefault="0035360B" w:rsidP="005A1B61">
      <w:pPr>
        <w:jc w:val="center"/>
        <w:rPr>
          <w:b/>
          <w:bCs/>
          <w:color w:val="FF0000"/>
        </w:rPr>
      </w:pPr>
      <w:r w:rsidRPr="0035360B">
        <w:rPr>
          <w:b/>
          <w:bCs/>
          <w:noProof/>
          <w:color w:val="FF0000"/>
        </w:rPr>
        <w:t>LOGO OF ORGANIZATION</w:t>
      </w:r>
    </w:p>
    <w:p w14:paraId="0AF5A3C3" w14:textId="78497D71" w:rsidR="0014666E" w:rsidRPr="0035360B" w:rsidRDefault="0035360B" w:rsidP="00A86D93">
      <w:pPr>
        <w:spacing w:after="0" w:line="240" w:lineRule="auto"/>
        <w:rPr>
          <w:color w:val="FF0000"/>
        </w:rPr>
      </w:pPr>
      <w:r w:rsidRPr="0035360B">
        <w:rPr>
          <w:color w:val="FF0000"/>
        </w:rPr>
        <w:t>Legal Name of Company</w:t>
      </w:r>
    </w:p>
    <w:p w14:paraId="7FB8C35C" w14:textId="327907E2" w:rsidR="000A0779" w:rsidRPr="0035360B" w:rsidRDefault="0035360B" w:rsidP="00A86D93">
      <w:pPr>
        <w:spacing w:after="0" w:line="240" w:lineRule="auto"/>
        <w:rPr>
          <w:color w:val="FF0000"/>
        </w:rPr>
      </w:pPr>
      <w:r w:rsidRPr="0035360B">
        <w:rPr>
          <w:color w:val="FF0000"/>
        </w:rPr>
        <w:t>Registered Address of Company</w:t>
      </w:r>
    </w:p>
    <w:p w14:paraId="31A8250B" w14:textId="1AA1DDA8" w:rsidR="000A0779" w:rsidRDefault="000A0779"/>
    <w:p w14:paraId="6802239F" w14:textId="0129C7E9" w:rsidR="000A0779" w:rsidRDefault="000A0779" w:rsidP="005A1B61">
      <w:r>
        <w:t>W</w:t>
      </w:r>
      <w:r w:rsidR="00117FC2">
        <w:t>e</w:t>
      </w:r>
      <w:r w:rsidR="00A86D93">
        <w:t>,</w:t>
      </w:r>
      <w:r>
        <w:t xml:space="preserve"> the Directors of </w:t>
      </w:r>
      <w:proofErr w:type="gramStart"/>
      <w:r w:rsidR="0035360B">
        <w:t xml:space="preserve">&lt;  </w:t>
      </w:r>
      <w:r w:rsidR="0035360B" w:rsidRPr="0035360B">
        <w:rPr>
          <w:color w:val="FF0000"/>
        </w:rPr>
        <w:t>INSERT</w:t>
      </w:r>
      <w:proofErr w:type="gramEnd"/>
      <w:r w:rsidR="0035360B" w:rsidRPr="0035360B">
        <w:rPr>
          <w:color w:val="FF0000"/>
        </w:rPr>
        <w:t xml:space="preserve"> NAME OF COMPANY </w:t>
      </w:r>
      <w:r w:rsidR="0035360B">
        <w:t xml:space="preserve">&gt;&gt; </w:t>
      </w:r>
      <w:r>
        <w:t>(the “Company”)</w:t>
      </w:r>
      <w:r w:rsidR="00A86D93">
        <w:t>,</w:t>
      </w:r>
      <w:r>
        <w:t xml:space="preserve"> do hereby certify that the persons detailed on this list, whilst holding their current role at the Company, are authorised representatives and signatories</w:t>
      </w:r>
      <w:r w:rsidR="005B17C1">
        <w:t xml:space="preserve"> for and on behalf of the Company</w:t>
      </w:r>
    </w:p>
    <w:p w14:paraId="485503D1" w14:textId="02409D69" w:rsidR="000A0779" w:rsidRPr="008C03B7" w:rsidRDefault="000A0779" w:rsidP="005A1B61">
      <w:pPr>
        <w:spacing w:after="0"/>
        <w:rPr>
          <w:b/>
          <w:bCs/>
        </w:rPr>
      </w:pPr>
      <w:r w:rsidRPr="008C03B7">
        <w:rPr>
          <w:b/>
          <w:bCs/>
        </w:rPr>
        <w:t>Category A</w:t>
      </w:r>
    </w:p>
    <w:p w14:paraId="03E3879C" w14:textId="2BA8454F" w:rsidR="000A0779" w:rsidRDefault="000A0779" w:rsidP="005A1B61">
      <w:pPr>
        <w:spacing w:after="0"/>
      </w:pPr>
      <w:r>
        <w:t>All Authorisations</w:t>
      </w:r>
    </w:p>
    <w:p w14:paraId="14A523EF" w14:textId="77777777" w:rsidR="005A1B61" w:rsidRDefault="005A1B61" w:rsidP="005A1B61">
      <w:pPr>
        <w:spacing w:after="0"/>
        <w:rPr>
          <w:b/>
          <w:bCs/>
        </w:rPr>
      </w:pPr>
    </w:p>
    <w:p w14:paraId="7177AB95" w14:textId="577A94A3" w:rsidR="000A0779" w:rsidRPr="008C03B7" w:rsidRDefault="000A0779" w:rsidP="005A1B61">
      <w:pPr>
        <w:spacing w:after="0"/>
        <w:rPr>
          <w:b/>
          <w:bCs/>
        </w:rPr>
      </w:pPr>
      <w:r w:rsidRPr="008C03B7">
        <w:rPr>
          <w:b/>
          <w:bCs/>
        </w:rPr>
        <w:t>Category B</w:t>
      </w:r>
    </w:p>
    <w:p w14:paraId="5851A5FD" w14:textId="0D646243" w:rsidR="000A0779" w:rsidRDefault="000A0779" w:rsidP="005A1B61">
      <w:pPr>
        <w:spacing w:after="0"/>
      </w:pPr>
      <w:r>
        <w:t xml:space="preserve">Banking, </w:t>
      </w:r>
      <w:proofErr w:type="gramStart"/>
      <w:r>
        <w:t>Accounting</w:t>
      </w:r>
      <w:proofErr w:type="gramEnd"/>
      <w:r>
        <w:t xml:space="preserve"> and financial transaction authorisations</w:t>
      </w:r>
    </w:p>
    <w:p w14:paraId="6D56E490" w14:textId="77777777" w:rsidR="005A1B61" w:rsidRDefault="005A1B61" w:rsidP="005A1B61">
      <w:pPr>
        <w:spacing w:after="0"/>
        <w:rPr>
          <w:b/>
          <w:bCs/>
        </w:rPr>
      </w:pPr>
    </w:p>
    <w:p w14:paraId="5F1A4D19" w14:textId="1E603ED3" w:rsidR="000A0779" w:rsidRPr="008C03B7" w:rsidRDefault="000A0779" w:rsidP="005A1B61">
      <w:pPr>
        <w:spacing w:after="0"/>
        <w:rPr>
          <w:b/>
          <w:bCs/>
        </w:rPr>
      </w:pPr>
      <w:r w:rsidRPr="008C03B7">
        <w:rPr>
          <w:b/>
          <w:bCs/>
        </w:rPr>
        <w:t>Category C</w:t>
      </w:r>
    </w:p>
    <w:p w14:paraId="5082B83E" w14:textId="190536AD" w:rsidR="000A0779" w:rsidRDefault="000A0779" w:rsidP="005A1B61">
      <w:pPr>
        <w:spacing w:after="0"/>
      </w:pPr>
      <w:r>
        <w:t>Legal and contract related authorisations</w:t>
      </w:r>
    </w:p>
    <w:p w14:paraId="33DC45A3" w14:textId="77777777" w:rsidR="005A1B61" w:rsidRDefault="005A1B61" w:rsidP="005A1B61">
      <w:pPr>
        <w:spacing w:after="0"/>
        <w:rPr>
          <w:b/>
          <w:bCs/>
        </w:rPr>
      </w:pPr>
    </w:p>
    <w:p w14:paraId="780F47C3" w14:textId="398B6631" w:rsidR="000A0779" w:rsidRPr="008C03B7" w:rsidRDefault="000A0779" w:rsidP="005A1B61">
      <w:pPr>
        <w:spacing w:after="0"/>
        <w:rPr>
          <w:b/>
          <w:bCs/>
        </w:rPr>
      </w:pPr>
      <w:r w:rsidRPr="008C03B7">
        <w:rPr>
          <w:b/>
          <w:bCs/>
        </w:rPr>
        <w:t>Category D</w:t>
      </w:r>
    </w:p>
    <w:p w14:paraId="09EAE134" w14:textId="72C2BA15" w:rsidR="008C03B7" w:rsidRDefault="000A0779" w:rsidP="005A1B61">
      <w:pPr>
        <w:spacing w:after="0"/>
      </w:pPr>
      <w:r>
        <w:t>Client pricing and purchase orders</w:t>
      </w:r>
    </w:p>
    <w:p w14:paraId="49A08D3F" w14:textId="2F578E84" w:rsidR="000A0779" w:rsidRDefault="000A0779"/>
    <w:p w14:paraId="4D03359E" w14:textId="1EEF1AAF" w:rsidR="000A0779" w:rsidRDefault="000A0779">
      <w:r>
        <w:t xml:space="preserve">For and behalf of </w:t>
      </w:r>
      <w:r w:rsidR="0035360B">
        <w:t xml:space="preserve">&lt;&lt; </w:t>
      </w:r>
      <w:r w:rsidR="0035360B" w:rsidRPr="0035360B">
        <w:rPr>
          <w:color w:val="FF0000"/>
        </w:rPr>
        <w:t>NAME OF COMPANY</w:t>
      </w:r>
      <w:r w:rsidR="0035360B">
        <w:t>&gt;&gt;</w:t>
      </w:r>
      <w:r>
        <w:t xml:space="preserve">, company </w:t>
      </w:r>
      <w:proofErr w:type="gramStart"/>
      <w:r>
        <w:t xml:space="preserve">number </w:t>
      </w:r>
      <w:r w:rsidR="0035360B">
        <w:t>,</w:t>
      </w:r>
      <w:proofErr w:type="gramEnd"/>
      <w:r w:rsidR="0035360B">
        <w:t xml:space="preserve">  &lt;&lt; </w:t>
      </w:r>
      <w:r w:rsidR="0035360B" w:rsidRPr="0035360B">
        <w:rPr>
          <w:color w:val="FF0000"/>
        </w:rPr>
        <w:t>registered number</w:t>
      </w:r>
      <w:r w:rsidR="0035360B">
        <w:t xml:space="preserve">&gt;&gt; </w:t>
      </w:r>
      <w:r w:rsidR="00B67D34">
        <w:t xml:space="preserve"> with registered office at </w:t>
      </w:r>
      <w:r w:rsidR="0035360B">
        <w:t xml:space="preserve">&lt;&lt; </w:t>
      </w:r>
      <w:r w:rsidR="0035360B" w:rsidRPr="0035360B">
        <w:rPr>
          <w:color w:val="FF0000"/>
        </w:rPr>
        <w:t>registered address</w:t>
      </w:r>
      <w:r w:rsidR="0035360B">
        <w:t>&gt;&gt;</w:t>
      </w:r>
    </w:p>
    <w:p w14:paraId="7BBC14F2" w14:textId="0F98B274" w:rsidR="000A0779" w:rsidRDefault="000A0779">
      <w:pPr>
        <w:rPr>
          <w:noProof/>
        </w:rPr>
      </w:pPr>
    </w:p>
    <w:p w14:paraId="7002C6F5" w14:textId="77777777" w:rsidR="00966D89" w:rsidRDefault="00966D89"/>
    <w:p w14:paraId="385F4594" w14:textId="39FD154F" w:rsidR="000A0779" w:rsidRDefault="000A0779"/>
    <w:p w14:paraId="3D2749AC" w14:textId="61E5A403" w:rsidR="000A0779" w:rsidRDefault="000A0779">
      <w:r>
        <w:t xml:space="preserve">Name:  </w:t>
      </w:r>
      <w:r w:rsidR="0035360B">
        <w:t>&lt;&lt; NAME OF DIRECTOR &gt;</w:t>
      </w:r>
      <w:proofErr w:type="gramStart"/>
      <w:r w:rsidR="0035360B">
        <w:t xml:space="preserve">&gt; </w:t>
      </w:r>
      <w:r w:rsidR="005A1B61">
        <w:t xml:space="preserve"> Director</w:t>
      </w:r>
      <w:proofErr w:type="gramEnd"/>
      <w:r>
        <w:tab/>
        <w:t xml:space="preserve">Name:  </w:t>
      </w:r>
      <w:r w:rsidR="0035360B">
        <w:t xml:space="preserve">  &lt;&lt; NAME OF DIRECTOR &gt;&gt;  </w:t>
      </w:r>
      <w:r w:rsidR="005A1B61">
        <w:t xml:space="preserve"> Director</w:t>
      </w:r>
    </w:p>
    <w:p w14:paraId="748C2567" w14:textId="0A074F64" w:rsidR="000A0779" w:rsidRDefault="000A0779">
      <w:r>
        <w:t xml:space="preserve">Position: 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Position:  </w:t>
      </w:r>
    </w:p>
    <w:p w14:paraId="0DFD7F16" w14:textId="510137BF" w:rsidR="00B769BC" w:rsidRDefault="00B769BC"/>
    <w:p w14:paraId="36C4828A" w14:textId="1DDEAB2F" w:rsidR="00B769BC" w:rsidRPr="0035360B" w:rsidRDefault="0035360B" w:rsidP="0035360B">
      <w:pPr>
        <w:jc w:val="center"/>
        <w:rPr>
          <w:b/>
          <w:bCs/>
          <w:color w:val="FF0000"/>
          <w:u w:val="single"/>
        </w:rPr>
      </w:pPr>
      <w:r w:rsidRPr="0035360B">
        <w:rPr>
          <w:b/>
          <w:bCs/>
          <w:color w:val="FF0000"/>
          <w:u w:val="single"/>
        </w:rPr>
        <w:lastRenderedPageBreak/>
        <w:t>EXAMPLE AUTHORISATIONS</w:t>
      </w:r>
      <w:r>
        <w:rPr>
          <w:b/>
          <w:bCs/>
          <w:color w:val="FF0000"/>
          <w:u w:val="single"/>
        </w:rPr>
        <w:t>- AMEND AS APPROPRIATE</w:t>
      </w:r>
    </w:p>
    <w:p w14:paraId="38639EA9" w14:textId="77777777" w:rsidR="00966D89" w:rsidRDefault="00966D89"/>
    <w:p w14:paraId="4C94EB26" w14:textId="45B8CF9D" w:rsidR="008A51EA" w:rsidRDefault="0035360B" w:rsidP="008575EC">
      <w:pPr>
        <w:jc w:val="center"/>
        <w:rPr>
          <w:b/>
          <w:bCs/>
        </w:rPr>
      </w:pPr>
      <w:r>
        <w:rPr>
          <w:b/>
          <w:bCs/>
        </w:rPr>
        <w:t xml:space="preserve">&lt;&lt; </w:t>
      </w:r>
      <w:r w:rsidRPr="0035360B">
        <w:rPr>
          <w:b/>
          <w:bCs/>
          <w:color w:val="FF0000"/>
        </w:rPr>
        <w:t>NAME OF COMPANY</w:t>
      </w:r>
      <w:r>
        <w:rPr>
          <w:b/>
          <w:bCs/>
        </w:rPr>
        <w:t>&gt;&gt;</w:t>
      </w:r>
      <w:proofErr w:type="gramStart"/>
      <w:r w:rsidR="00966D89">
        <w:rPr>
          <w:b/>
          <w:bCs/>
        </w:rPr>
        <w:t>.</w:t>
      </w:r>
      <w:r w:rsidR="00342CE9" w:rsidRPr="00342CE9">
        <w:rPr>
          <w:b/>
          <w:bCs/>
        </w:rPr>
        <w:t xml:space="preserve">  </w:t>
      </w:r>
      <w:proofErr w:type="gramEnd"/>
      <w:r w:rsidR="00342CE9" w:rsidRPr="00342CE9">
        <w:rPr>
          <w:b/>
          <w:bCs/>
        </w:rPr>
        <w:t xml:space="preserve"> Signatory L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7"/>
        <w:gridCol w:w="3487"/>
        <w:gridCol w:w="3487"/>
        <w:gridCol w:w="3487"/>
      </w:tblGrid>
      <w:tr w:rsidR="008A51EA" w14:paraId="086977CA" w14:textId="77777777" w:rsidTr="008A51EA">
        <w:tc>
          <w:tcPr>
            <w:tcW w:w="3487" w:type="dxa"/>
          </w:tcPr>
          <w:p w14:paraId="05C940F8" w14:textId="3A2C875E" w:rsidR="008A51EA" w:rsidRDefault="008A51EA" w:rsidP="00342CE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3487" w:type="dxa"/>
          </w:tcPr>
          <w:p w14:paraId="14CE2690" w14:textId="28DCDBCF" w:rsidR="008A51EA" w:rsidRDefault="008A51EA" w:rsidP="00342CE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itle | Role | Signatory Category</w:t>
            </w:r>
          </w:p>
        </w:tc>
        <w:tc>
          <w:tcPr>
            <w:tcW w:w="3487" w:type="dxa"/>
          </w:tcPr>
          <w:p w14:paraId="43AA2C31" w14:textId="0D4F3E91" w:rsidR="008A51EA" w:rsidRDefault="00887BD5" w:rsidP="00342CE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pdated On</w:t>
            </w:r>
          </w:p>
        </w:tc>
        <w:tc>
          <w:tcPr>
            <w:tcW w:w="3487" w:type="dxa"/>
          </w:tcPr>
          <w:p w14:paraId="726E3162" w14:textId="1677B2B0" w:rsidR="008A51EA" w:rsidRDefault="00887BD5" w:rsidP="00342CE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ignature</w:t>
            </w:r>
          </w:p>
        </w:tc>
      </w:tr>
      <w:tr w:rsidR="008A51EA" w14:paraId="4DEC44FC" w14:textId="77777777" w:rsidTr="008A51EA">
        <w:tc>
          <w:tcPr>
            <w:tcW w:w="3487" w:type="dxa"/>
          </w:tcPr>
          <w:p w14:paraId="5125252C" w14:textId="57E4BA98" w:rsidR="008A51EA" w:rsidRDefault="0035360B" w:rsidP="00342CE9">
            <w:pPr>
              <w:jc w:val="center"/>
              <w:rPr>
                <w:b/>
                <w:bCs/>
              </w:rPr>
            </w:pPr>
            <w:r w:rsidRPr="0035360B">
              <w:rPr>
                <w:b/>
                <w:bCs/>
                <w:color w:val="FF0000"/>
              </w:rPr>
              <w:t>NAME OR PERSON</w:t>
            </w:r>
          </w:p>
        </w:tc>
        <w:tc>
          <w:tcPr>
            <w:tcW w:w="3487" w:type="dxa"/>
          </w:tcPr>
          <w:p w14:paraId="3616C632" w14:textId="77777777" w:rsidR="008A51EA" w:rsidRDefault="00EE36C9" w:rsidP="00342CE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irector</w:t>
            </w:r>
          </w:p>
          <w:p w14:paraId="23F09700" w14:textId="77777777" w:rsidR="00C32286" w:rsidRDefault="00C32286" w:rsidP="00342CE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any Secretary</w:t>
            </w:r>
          </w:p>
          <w:p w14:paraId="3BDF753E" w14:textId="77777777" w:rsidR="00C32286" w:rsidRDefault="00C32286" w:rsidP="00342CE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EO</w:t>
            </w:r>
          </w:p>
          <w:p w14:paraId="190FE9F2" w14:textId="32DDF87D" w:rsidR="00C32286" w:rsidRDefault="00C32286" w:rsidP="00342CE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tegory A</w:t>
            </w:r>
            <w:r w:rsidR="005955A3">
              <w:rPr>
                <w:b/>
                <w:bCs/>
              </w:rPr>
              <w:t xml:space="preserve">- requires </w:t>
            </w:r>
            <w:r w:rsidR="0051459B">
              <w:rPr>
                <w:b/>
                <w:bCs/>
              </w:rPr>
              <w:t xml:space="preserve">a </w:t>
            </w:r>
            <w:r w:rsidR="005955A3">
              <w:rPr>
                <w:b/>
                <w:bCs/>
              </w:rPr>
              <w:t>2</w:t>
            </w:r>
            <w:r w:rsidR="005955A3" w:rsidRPr="005955A3">
              <w:rPr>
                <w:b/>
                <w:bCs/>
                <w:vertAlign w:val="superscript"/>
              </w:rPr>
              <w:t>nd</w:t>
            </w:r>
            <w:r w:rsidR="005955A3">
              <w:rPr>
                <w:b/>
                <w:bCs/>
              </w:rPr>
              <w:t xml:space="preserve"> signature</w:t>
            </w:r>
            <w:r w:rsidR="00543C8A">
              <w:rPr>
                <w:b/>
                <w:bCs/>
              </w:rPr>
              <w:t xml:space="preserve"> (either CFO or </w:t>
            </w:r>
            <w:r w:rsidR="006B169B">
              <w:rPr>
                <w:b/>
                <w:bCs/>
              </w:rPr>
              <w:t>another Director</w:t>
            </w:r>
            <w:r w:rsidR="00543C8A">
              <w:rPr>
                <w:b/>
                <w:bCs/>
              </w:rPr>
              <w:t>)</w:t>
            </w:r>
            <w:r w:rsidR="005955A3">
              <w:rPr>
                <w:b/>
                <w:bCs/>
              </w:rPr>
              <w:t xml:space="preserve"> over £25</w:t>
            </w:r>
            <w:r w:rsidR="00957DCC">
              <w:rPr>
                <w:b/>
                <w:bCs/>
              </w:rPr>
              <w:t>,</w:t>
            </w:r>
            <w:r w:rsidR="005955A3">
              <w:rPr>
                <w:b/>
                <w:bCs/>
              </w:rPr>
              <w:t>000</w:t>
            </w:r>
            <w:r w:rsidR="00974C94">
              <w:rPr>
                <w:b/>
                <w:bCs/>
              </w:rPr>
              <w:t xml:space="preserve"> single expenditure</w:t>
            </w:r>
            <w:r w:rsidR="00694ADD">
              <w:rPr>
                <w:b/>
                <w:bCs/>
              </w:rPr>
              <w:t xml:space="preserve">- </w:t>
            </w:r>
          </w:p>
        </w:tc>
        <w:tc>
          <w:tcPr>
            <w:tcW w:w="3487" w:type="dxa"/>
          </w:tcPr>
          <w:p w14:paraId="128E9E0B" w14:textId="77777777" w:rsidR="008A51EA" w:rsidRDefault="008A51EA" w:rsidP="00342CE9">
            <w:pPr>
              <w:jc w:val="center"/>
              <w:rPr>
                <w:b/>
                <w:bCs/>
              </w:rPr>
            </w:pPr>
          </w:p>
        </w:tc>
        <w:tc>
          <w:tcPr>
            <w:tcW w:w="3487" w:type="dxa"/>
          </w:tcPr>
          <w:p w14:paraId="0451B729" w14:textId="77777777" w:rsidR="008A51EA" w:rsidRDefault="008A51EA" w:rsidP="00342CE9">
            <w:pPr>
              <w:jc w:val="center"/>
              <w:rPr>
                <w:b/>
                <w:bCs/>
              </w:rPr>
            </w:pPr>
          </w:p>
        </w:tc>
      </w:tr>
      <w:tr w:rsidR="008A51EA" w14:paraId="798523CE" w14:textId="77777777" w:rsidTr="008A51EA">
        <w:tc>
          <w:tcPr>
            <w:tcW w:w="3487" w:type="dxa"/>
          </w:tcPr>
          <w:p w14:paraId="7C1F4E03" w14:textId="0B43A7BB" w:rsidR="008A51EA" w:rsidRDefault="0035360B" w:rsidP="00342CE9">
            <w:pPr>
              <w:jc w:val="center"/>
              <w:rPr>
                <w:b/>
                <w:bCs/>
              </w:rPr>
            </w:pPr>
            <w:r w:rsidRPr="0035360B">
              <w:rPr>
                <w:b/>
                <w:bCs/>
                <w:color w:val="FF0000"/>
              </w:rPr>
              <w:t>NAME OR PERSON</w:t>
            </w:r>
          </w:p>
        </w:tc>
        <w:tc>
          <w:tcPr>
            <w:tcW w:w="3487" w:type="dxa"/>
          </w:tcPr>
          <w:p w14:paraId="02E81335" w14:textId="77777777" w:rsidR="008A51EA" w:rsidRDefault="00C32286" w:rsidP="00342CE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irector</w:t>
            </w:r>
          </w:p>
          <w:p w14:paraId="041470E8" w14:textId="77777777" w:rsidR="00C32286" w:rsidRDefault="00C32286" w:rsidP="00342CE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hairman</w:t>
            </w:r>
          </w:p>
          <w:p w14:paraId="5800BA75" w14:textId="35CA1E0E" w:rsidR="00C32286" w:rsidRDefault="00AC28C7" w:rsidP="00342CE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tegory B</w:t>
            </w:r>
            <w:r w:rsidR="005955A3">
              <w:rPr>
                <w:b/>
                <w:bCs/>
              </w:rPr>
              <w:t xml:space="preserve"> </w:t>
            </w:r>
            <w:r w:rsidR="00957DCC">
              <w:rPr>
                <w:b/>
                <w:bCs/>
              </w:rPr>
              <w:t xml:space="preserve">must be </w:t>
            </w:r>
            <w:r w:rsidR="005955A3">
              <w:rPr>
                <w:b/>
                <w:bCs/>
              </w:rPr>
              <w:t>joint with</w:t>
            </w:r>
            <w:r w:rsidR="00543C8A">
              <w:rPr>
                <w:b/>
                <w:bCs/>
              </w:rPr>
              <w:t xml:space="preserve"> either</w:t>
            </w:r>
            <w:r w:rsidR="005955A3">
              <w:rPr>
                <w:b/>
                <w:bCs/>
              </w:rPr>
              <w:t xml:space="preserve"> CFO</w:t>
            </w:r>
            <w:r w:rsidR="00657D21">
              <w:rPr>
                <w:b/>
                <w:bCs/>
              </w:rPr>
              <w:t xml:space="preserve"> or</w:t>
            </w:r>
            <w:r w:rsidR="00E43376">
              <w:rPr>
                <w:b/>
                <w:bCs/>
              </w:rPr>
              <w:t xml:space="preserve"> another Director</w:t>
            </w:r>
          </w:p>
        </w:tc>
        <w:tc>
          <w:tcPr>
            <w:tcW w:w="3487" w:type="dxa"/>
          </w:tcPr>
          <w:p w14:paraId="2EFDED9A" w14:textId="77777777" w:rsidR="008A51EA" w:rsidRDefault="008A51EA" w:rsidP="00342CE9">
            <w:pPr>
              <w:jc w:val="center"/>
              <w:rPr>
                <w:b/>
                <w:bCs/>
              </w:rPr>
            </w:pPr>
          </w:p>
        </w:tc>
        <w:tc>
          <w:tcPr>
            <w:tcW w:w="3487" w:type="dxa"/>
          </w:tcPr>
          <w:p w14:paraId="5E90F147" w14:textId="77777777" w:rsidR="008A51EA" w:rsidRDefault="008A51EA" w:rsidP="00342CE9">
            <w:pPr>
              <w:jc w:val="center"/>
              <w:rPr>
                <w:b/>
                <w:bCs/>
              </w:rPr>
            </w:pPr>
          </w:p>
        </w:tc>
      </w:tr>
      <w:tr w:rsidR="00966D89" w14:paraId="7C8930DA" w14:textId="77777777" w:rsidTr="008A51EA">
        <w:tc>
          <w:tcPr>
            <w:tcW w:w="3487" w:type="dxa"/>
          </w:tcPr>
          <w:p w14:paraId="46ADAE27" w14:textId="68EC149F" w:rsidR="00966D89" w:rsidRDefault="0035360B" w:rsidP="00342CE9">
            <w:pPr>
              <w:jc w:val="center"/>
              <w:rPr>
                <w:b/>
                <w:bCs/>
              </w:rPr>
            </w:pPr>
            <w:r w:rsidRPr="0035360B">
              <w:rPr>
                <w:b/>
                <w:bCs/>
                <w:color w:val="FF0000"/>
              </w:rPr>
              <w:t>NAME OR PERSON</w:t>
            </w:r>
          </w:p>
        </w:tc>
        <w:tc>
          <w:tcPr>
            <w:tcW w:w="3487" w:type="dxa"/>
          </w:tcPr>
          <w:p w14:paraId="0B51E635" w14:textId="77777777" w:rsidR="00966D89" w:rsidRDefault="00966D89" w:rsidP="00C7097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irector</w:t>
            </w:r>
          </w:p>
          <w:p w14:paraId="5FF92CE2" w14:textId="77777777" w:rsidR="00966D89" w:rsidRDefault="00966D89" w:rsidP="00966D8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tegory B- requires a 2</w:t>
            </w:r>
            <w:r w:rsidRPr="005955A3">
              <w:rPr>
                <w:b/>
                <w:bCs/>
                <w:vertAlign w:val="superscript"/>
              </w:rPr>
              <w:t>nd</w:t>
            </w:r>
            <w:r>
              <w:rPr>
                <w:b/>
                <w:bCs/>
              </w:rPr>
              <w:t xml:space="preserve"> signature over £25,000 single expenditure</w:t>
            </w:r>
          </w:p>
          <w:p w14:paraId="0FFEF8B8" w14:textId="788DE182" w:rsidR="00966D89" w:rsidRDefault="00966D89" w:rsidP="00966D8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tegory C- requires a 2</w:t>
            </w:r>
            <w:r w:rsidRPr="005955A3">
              <w:rPr>
                <w:b/>
                <w:bCs/>
                <w:vertAlign w:val="superscript"/>
              </w:rPr>
              <w:t>nd</w:t>
            </w:r>
            <w:r>
              <w:rPr>
                <w:b/>
                <w:bCs/>
              </w:rPr>
              <w:t xml:space="preserve"> signature over £25,000 single expenditure</w:t>
            </w:r>
          </w:p>
        </w:tc>
        <w:tc>
          <w:tcPr>
            <w:tcW w:w="3487" w:type="dxa"/>
          </w:tcPr>
          <w:p w14:paraId="4398698F" w14:textId="77777777" w:rsidR="00966D89" w:rsidRDefault="00966D89" w:rsidP="00342CE9">
            <w:pPr>
              <w:jc w:val="center"/>
              <w:rPr>
                <w:b/>
                <w:bCs/>
              </w:rPr>
            </w:pPr>
          </w:p>
        </w:tc>
        <w:tc>
          <w:tcPr>
            <w:tcW w:w="3487" w:type="dxa"/>
          </w:tcPr>
          <w:p w14:paraId="49166E10" w14:textId="77777777" w:rsidR="00966D89" w:rsidRDefault="00966D89" w:rsidP="00342CE9">
            <w:pPr>
              <w:jc w:val="center"/>
              <w:rPr>
                <w:b/>
                <w:bCs/>
              </w:rPr>
            </w:pPr>
          </w:p>
        </w:tc>
      </w:tr>
      <w:tr w:rsidR="008A51EA" w14:paraId="7A4235F3" w14:textId="77777777" w:rsidTr="008A51EA">
        <w:tc>
          <w:tcPr>
            <w:tcW w:w="3487" w:type="dxa"/>
          </w:tcPr>
          <w:p w14:paraId="03BB8F13" w14:textId="45A0AEAB" w:rsidR="008A51EA" w:rsidRDefault="0035360B" w:rsidP="00342CE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=</w:t>
            </w:r>
            <w:r w:rsidRPr="0035360B">
              <w:rPr>
                <w:b/>
                <w:bCs/>
                <w:color w:val="FF0000"/>
              </w:rPr>
              <w:t xml:space="preserve"> </w:t>
            </w:r>
            <w:r w:rsidRPr="0035360B">
              <w:rPr>
                <w:b/>
                <w:bCs/>
                <w:color w:val="FF0000"/>
              </w:rPr>
              <w:t>NAME OR PERSON</w:t>
            </w:r>
            <w:r w:rsidR="00C7097D">
              <w:rPr>
                <w:b/>
                <w:bCs/>
              </w:rPr>
              <w:t xml:space="preserve"> </w:t>
            </w:r>
          </w:p>
        </w:tc>
        <w:tc>
          <w:tcPr>
            <w:tcW w:w="3487" w:type="dxa"/>
          </w:tcPr>
          <w:p w14:paraId="36EEAE92" w14:textId="321B3452" w:rsidR="00AC28C7" w:rsidRDefault="00C7097D" w:rsidP="00C7097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FO</w:t>
            </w:r>
            <w:r w:rsidR="00966D89">
              <w:rPr>
                <w:b/>
                <w:bCs/>
              </w:rPr>
              <w:t>/CRO</w:t>
            </w:r>
          </w:p>
          <w:p w14:paraId="3FF3BF64" w14:textId="75ED5837" w:rsidR="00C7097D" w:rsidRDefault="00C7097D" w:rsidP="00C7097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tegory B</w:t>
            </w:r>
            <w:r w:rsidR="005955A3">
              <w:rPr>
                <w:b/>
                <w:bCs/>
              </w:rPr>
              <w:t xml:space="preserve">- requires </w:t>
            </w:r>
            <w:r w:rsidR="00704D57">
              <w:rPr>
                <w:b/>
                <w:bCs/>
              </w:rPr>
              <w:t xml:space="preserve">a </w:t>
            </w:r>
            <w:r w:rsidR="005955A3">
              <w:rPr>
                <w:b/>
                <w:bCs/>
              </w:rPr>
              <w:t>2</w:t>
            </w:r>
            <w:r w:rsidR="005955A3" w:rsidRPr="005955A3">
              <w:rPr>
                <w:b/>
                <w:bCs/>
                <w:vertAlign w:val="superscript"/>
              </w:rPr>
              <w:t>nd</w:t>
            </w:r>
            <w:r w:rsidR="005955A3">
              <w:rPr>
                <w:b/>
                <w:bCs/>
              </w:rPr>
              <w:t xml:space="preserve"> signature over £25</w:t>
            </w:r>
            <w:r w:rsidR="003E208C">
              <w:rPr>
                <w:b/>
                <w:bCs/>
              </w:rPr>
              <w:t>,</w:t>
            </w:r>
            <w:r w:rsidR="005955A3">
              <w:rPr>
                <w:b/>
                <w:bCs/>
              </w:rPr>
              <w:t>000 single expenditure</w:t>
            </w:r>
          </w:p>
          <w:p w14:paraId="4D6C7B7B" w14:textId="2996E2F2" w:rsidR="00695462" w:rsidRDefault="00695462" w:rsidP="0069546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Category D- requires </w:t>
            </w:r>
            <w:r w:rsidR="00704D57">
              <w:rPr>
                <w:b/>
                <w:bCs/>
              </w:rPr>
              <w:t>a</w:t>
            </w:r>
            <w:r>
              <w:rPr>
                <w:b/>
                <w:bCs/>
              </w:rPr>
              <w:t xml:space="preserve"> 2</w:t>
            </w:r>
            <w:r w:rsidRPr="005955A3">
              <w:rPr>
                <w:b/>
                <w:bCs/>
                <w:vertAlign w:val="superscript"/>
              </w:rPr>
              <w:t>nd</w:t>
            </w:r>
            <w:r>
              <w:rPr>
                <w:b/>
                <w:bCs/>
              </w:rPr>
              <w:t xml:space="preserve"> signature over £25,000 single expenditure</w:t>
            </w:r>
          </w:p>
        </w:tc>
        <w:tc>
          <w:tcPr>
            <w:tcW w:w="3487" w:type="dxa"/>
          </w:tcPr>
          <w:p w14:paraId="55CA04A2" w14:textId="77777777" w:rsidR="008A51EA" w:rsidRDefault="008A51EA" w:rsidP="00342CE9">
            <w:pPr>
              <w:jc w:val="center"/>
              <w:rPr>
                <w:b/>
                <w:bCs/>
              </w:rPr>
            </w:pPr>
          </w:p>
        </w:tc>
        <w:tc>
          <w:tcPr>
            <w:tcW w:w="3487" w:type="dxa"/>
          </w:tcPr>
          <w:p w14:paraId="4220AAB8" w14:textId="77777777" w:rsidR="008A51EA" w:rsidRDefault="008A51EA" w:rsidP="00342CE9">
            <w:pPr>
              <w:jc w:val="center"/>
              <w:rPr>
                <w:b/>
                <w:bCs/>
              </w:rPr>
            </w:pPr>
          </w:p>
        </w:tc>
      </w:tr>
    </w:tbl>
    <w:p w14:paraId="6038ECB4" w14:textId="5CD03564" w:rsidR="000A0779" w:rsidRDefault="000A0779">
      <w:pPr>
        <w:rPr>
          <w:b/>
          <w:bCs/>
        </w:rPr>
      </w:pPr>
    </w:p>
    <w:p w14:paraId="6363AC50" w14:textId="357EED0E" w:rsidR="005B17C1" w:rsidRPr="008575EC" w:rsidRDefault="005B17C1">
      <w:pPr>
        <w:rPr>
          <w:b/>
          <w:bCs/>
        </w:rPr>
      </w:pPr>
    </w:p>
    <w:sectPr w:rsidR="005B17C1" w:rsidRPr="008575EC" w:rsidSect="00BD6F6D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zNLOwNDUxNTCzNDJU0lEKTi0uzszPAykwrwUACAHt4ywAAAA="/>
  </w:docVars>
  <w:rsids>
    <w:rsidRoot w:val="000A0779"/>
    <w:rsid w:val="00002C6E"/>
    <w:rsid w:val="000A0779"/>
    <w:rsid w:val="000B0BFD"/>
    <w:rsid w:val="00117FC2"/>
    <w:rsid w:val="00134735"/>
    <w:rsid w:val="00135924"/>
    <w:rsid w:val="002E5755"/>
    <w:rsid w:val="00342CE9"/>
    <w:rsid w:val="0035360B"/>
    <w:rsid w:val="003E208C"/>
    <w:rsid w:val="004221A0"/>
    <w:rsid w:val="0051459B"/>
    <w:rsid w:val="005331EA"/>
    <w:rsid w:val="00543C8A"/>
    <w:rsid w:val="005955A3"/>
    <w:rsid w:val="005A1B61"/>
    <w:rsid w:val="005B17C1"/>
    <w:rsid w:val="00657D21"/>
    <w:rsid w:val="00694ADD"/>
    <w:rsid w:val="00695462"/>
    <w:rsid w:val="006B169B"/>
    <w:rsid w:val="006C5BE6"/>
    <w:rsid w:val="00704D57"/>
    <w:rsid w:val="008575EC"/>
    <w:rsid w:val="008778A6"/>
    <w:rsid w:val="008810D5"/>
    <w:rsid w:val="00887BD5"/>
    <w:rsid w:val="008A51EA"/>
    <w:rsid w:val="008C03B7"/>
    <w:rsid w:val="00957DCC"/>
    <w:rsid w:val="00966D89"/>
    <w:rsid w:val="00974C94"/>
    <w:rsid w:val="00992C88"/>
    <w:rsid w:val="00A55DE4"/>
    <w:rsid w:val="00A86D93"/>
    <w:rsid w:val="00AA53AE"/>
    <w:rsid w:val="00AC28C7"/>
    <w:rsid w:val="00B3712A"/>
    <w:rsid w:val="00B67D34"/>
    <w:rsid w:val="00B769BC"/>
    <w:rsid w:val="00BD6F6D"/>
    <w:rsid w:val="00C32286"/>
    <w:rsid w:val="00C7097D"/>
    <w:rsid w:val="00D043B8"/>
    <w:rsid w:val="00D2759A"/>
    <w:rsid w:val="00D33A35"/>
    <w:rsid w:val="00D8595F"/>
    <w:rsid w:val="00DD3858"/>
    <w:rsid w:val="00E07045"/>
    <w:rsid w:val="00E43376"/>
    <w:rsid w:val="00EE3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FF290"/>
  <w15:chartTrackingRefBased/>
  <w15:docId w15:val="{51B2555D-1C23-4FEF-B94A-4B163D002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51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F3A83E4C411D4DB43D04CDB466CBAE" ma:contentTypeVersion="12" ma:contentTypeDescription="Create a new document." ma:contentTypeScope="" ma:versionID="10b6f7fbca8e7017bf47e7765177a58e">
  <xsd:schema xmlns:xsd="http://www.w3.org/2001/XMLSchema" xmlns:xs="http://www.w3.org/2001/XMLSchema" xmlns:p="http://schemas.microsoft.com/office/2006/metadata/properties" xmlns:ns2="b3815fa2-69ab-461b-9123-a901816d5c7f" xmlns:ns3="5b2ef524-5bb0-4fd6-ab18-41876c5911b6" targetNamespace="http://schemas.microsoft.com/office/2006/metadata/properties" ma:root="true" ma:fieldsID="4d9233070a1675971e374d9ba64e6958" ns2:_="" ns3:_="">
    <xsd:import namespace="b3815fa2-69ab-461b-9123-a901816d5c7f"/>
    <xsd:import namespace="5b2ef524-5bb0-4fd6-ab18-41876c5911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815fa2-69ab-461b-9123-a901816d5c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2ef524-5bb0-4fd6-ab18-41876c5911b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8E0EB66-7BB3-43FB-B9F4-E22A47055DA3}"/>
</file>

<file path=customXml/itemProps2.xml><?xml version="1.0" encoding="utf-8"?>
<ds:datastoreItem xmlns:ds="http://schemas.openxmlformats.org/officeDocument/2006/customXml" ds:itemID="{1A347A25-2F9E-4055-A1EA-C71D33F6CBBA}"/>
</file>

<file path=customXml/itemProps3.xml><?xml version="1.0" encoding="utf-8"?>
<ds:datastoreItem xmlns:ds="http://schemas.openxmlformats.org/officeDocument/2006/customXml" ds:itemID="{F9EA039C-8099-40D3-8BB4-FE2D458952E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25</Words>
  <Characters>1287</Characters>
  <Application>Microsoft Office Word</Application>
  <DocSecurity>0</DocSecurity>
  <Lines>10</Lines>
  <Paragraphs>3</Paragraphs>
  <ScaleCrop>false</ScaleCrop>
  <Company/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-Anne Hubbell</dc:creator>
  <cp:keywords/>
  <dc:description/>
  <cp:lastModifiedBy>Heather-Anne Hubbell</cp:lastModifiedBy>
  <cp:revision>3</cp:revision>
  <dcterms:created xsi:type="dcterms:W3CDTF">2021-11-17T04:27:00Z</dcterms:created>
  <dcterms:modified xsi:type="dcterms:W3CDTF">2021-11-17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F3A83E4C411D4DB43D04CDB466CBAE</vt:lpwstr>
  </property>
</Properties>
</file>